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airdress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Hairdresser Internship Position</w:t>
      </w:r>
    </w:p>
    <w:bookmarkEnd w:id="20"/>
    <w:p>
      <w:pPr>
        <w:pStyle w:val="BodyText"/>
      </w:pPr>
      <w:r>
        <w:t xml:space="preserve">Date: October 26, 2023</w:t>
      </w:r>
    </w:p>
    <w:p>
      <w:pPr>
        <w:pStyle w:val="BodyText"/>
      </w:pPr>
      <w:r>
        <w:t xml:space="preserve">Ms. Amal Hassan</w:t>
      </w:r>
    </w:p>
    <w:p>
      <w:pPr>
        <w:pStyle w:val="BodyText"/>
      </w:pPr>
      <w:r>
        <w:t xml:space="preserve">Salon Manager, Elite Stylists Riyadh</w:t>
      </w:r>
    </w:p>
    <w:p>
      <w:pPr>
        <w:pStyle w:val="BodyText"/>
      </w:pPr>
      <w:r>
        <w:t xml:space="preserve">Riyadh City Center Mall, Floor 4</w:t>
      </w:r>
    </w:p>
    <w:p>
      <w:pPr>
        <w:pStyle w:val="BodyText"/>
      </w:pPr>
      <w:r>
        <w:t xml:space="preserve">Riyadh, Kingdom of Saudi Arabia 123456</w:t>
      </w:r>
    </w:p>
    <w:bookmarkStart w:id="21" w:name="X9800d562ac78aa6e4f347673a673dc65a0f5fd2"/>
    <w:p>
      <w:pPr>
        <w:pStyle w:val="Heading2"/>
      </w:pPr>
      <w:r>
        <w:t xml:space="preserve">Subject: Application for Hairdresser Internship Position at Elite Stylists Riyadh</w:t>
      </w:r>
    </w:p>
    <w:bookmarkEnd w:id="21"/>
    <w:p>
      <w:pPr>
        <w:pStyle w:val="FirstParagraph"/>
      </w:pPr>
      <w:r>
        <w:t xml:space="preserve">Dear Ms. Hassan,</w:t>
      </w:r>
    </w:p>
    <w:p>
      <w:pPr>
        <w:pStyle w:val="BodyText"/>
      </w:pPr>
      <w:r>
        <w:t xml:space="preserve">I am writing with immense enthusiasm to express my sincere interest in the Hairdresser Internship position at Elite Stylists Riyadh, as advertised on the Saudi Beauty Careers portal. As a dedicated and culturally aware aspiring hairdresser deeply inspired by the evolving beauty landscape of Saudi Arabia, I am eager to contribute my technical skills and passion for hair artistry within your esteemed salon in the heart of Riyadh. This Internship Application Letter represents not just an opportunity for professional growth, but a meaningful step toward becoming a valued member of Saudi Arabia's vibrant beauty community.</w:t>
      </w:r>
    </w:p>
    <w:p>
      <w:pPr>
        <w:pStyle w:val="BodyText"/>
      </w:pPr>
      <w:r>
        <w:t xml:space="preserve">My academic journey at the Riyadh Beauty Academy has equipped me with comprehensive technical knowledge and hands-on experience essential for modern hairdressing in the Kingdom. I have mastered advanced techniques including precision cutting, intricate coloring (including balayage and ombre), chemical treatments, and contemporary styling for both men and women. Crucially, my curriculum emphasized cultural sensitivity – a non-negotiable aspect of working as a Hairdresser within Saudi Arabia's unique social framework. I understand the importance of modesty in client interactions, appropriate salon attire (including hijab-friendly spaces), and adapting services to respect local preferences while maintaining international standards of excellence. This training has prepared me to serve Riyadh's diverse clientele with confidence and professionalism.</w:t>
      </w:r>
    </w:p>
    <w:p>
      <w:pPr>
        <w:pStyle w:val="BodyText"/>
      </w:pPr>
      <w:r>
        <w:t xml:space="preserve">What particularly excites me about Elite Stylists Riyadh is your commitment to blending global trends with authentic Saudi elegance – a philosophy I deeply resonate with. I have closely followed your salon’s innovative approaches to bridal hair, men’s grooming consultations, and sustainable product usage in the Riyadh market. Unlike generic salons elsewhere, Elite Stylists understands that effective hairdressing in Saudi Arabia requires more than just technical skill; it demands an understanding of cultural nuances. For instance, I’ve practiced creating hairstyles that complement traditional abayas while incorporating subtle modern elements – a balancing act crucial for client satisfaction across all ages and backgrounds in Riyadh. My ability to communicate respectfully and build trust with clients of varying cultural backgrounds aligns perfectly with your salon’s reputation.</w:t>
      </w:r>
    </w:p>
    <w:p>
      <w:pPr>
        <w:pStyle w:val="BodyText"/>
      </w:pPr>
      <w:r>
        <w:t xml:space="preserve">My internship experience at 'Luminous Hair Studio' in Al Olaya district provided practical insight into Riyadh's competitive beauty sector. There, I assisted senior stylists in managing client consultations, preparing chemical solutions safely (adhering strictly to Saudi Health Ministry guidelines), and maintaining immaculate salon hygiene standards – all while observing how professional salons navigate cultural expectations seamlessly. I learned to anticipate the needs of clients who prioritize privacy for family members or those seeking specific styles that honor tradition without compromising modernity. These experiences solidified my understanding that a successful Hairdresser in Saudi Arabia Riyadh must be both technically proficient and culturally fluent.</w:t>
      </w:r>
    </w:p>
    <w:p>
      <w:pPr>
        <w:pStyle w:val="BodyText"/>
      </w:pPr>
      <w:r>
        <w:t xml:space="preserve">I am particularly drawn to your salon’s mentorship program, which offers structured learning for interns across all service categories. I am eager to learn from your master stylists, especially in advanced techniques like intricate braiding for traditional Saudi weddings and adapting hair extensions for local climate conditions (addressing humidity concerns common in Riyadh). As Vision 2030 drives expansion of Riyadh’s luxury beauty sector, I am keen to contribute fresh perspectives while absorbing the wisdom of established professionals. My goal is not merely to complete an internship, but to earn the trust required to eventually provide exceptional service that reflects Saudi Arabia’s cultural pride and modern aspirations.</w:t>
      </w:r>
    </w:p>
    <w:p>
      <w:pPr>
        <w:pStyle w:val="BodyText"/>
      </w:pPr>
      <w:r>
        <w:t xml:space="preserve">I understand that internships are foundational for developing a career in hairdressing within Saudi Arabia, where the industry is rapidly professionalizing. Having dedicated myself to mastering both the artistry and cultural context of our field, I am confident I can quickly become a productive asset to your team. My resume includes references from my Riyadh Beauty Academy instructors who can attest to my work ethic, attention to detail in client consultations, and commitment to safety protocols – all critical for a Hairdresser operating under Saudi regulations.</w:t>
      </w:r>
    </w:p>
    <w:p>
      <w:pPr>
        <w:pStyle w:val="BodyText"/>
      </w:pPr>
      <w:r>
        <w:t xml:space="preserve">Thank you for considering my application as part of your esteemed team at Elite Stylists Riyadh. I have attached my resume and portfolio showcasing samples of work performed under supervision, including culturally appropriate styles designed for the Saudi market. I welcome the opportunity to discuss how my skills in modern hairdressing techniques, coupled with my deep respect for Saudi cultural values, can support your salon’s continued success in Riyadh. Please feel free to contact me via email at</w:t>
      </w:r>
      <w:r>
        <w:t xml:space="preserve"> </w:t>
      </w:r>
      <w:hyperlink r:id="rId22">
        <w:r>
          <w:rPr>
            <w:rStyle w:val="Hyperlink"/>
          </w:rPr>
          <w:t xml:space="preserve">ahmad.alqasimi@rbb.edu.sa</w:t>
        </w:r>
      </w:hyperlink>
      <w:r>
        <w:t xml:space="preserve"> </w:t>
      </w:r>
      <w:r>
        <w:t xml:space="preserve">or phone +966 50 123 4567 at your earliest convenience.</w:t>
      </w:r>
    </w:p>
    <w:p>
      <w:pPr>
        <w:pStyle w:val="BodyText"/>
      </w:pPr>
      <w:r>
        <w:t xml:space="preserve">I am eager to contribute to Riyadh's dynamic beauty industry and learn under your guidance. Thank you for investing in the next generation of hairdressers who will help shape Saudi Arabia’s evolving aesthetic landscape with professionalism, respect, and artistry.</w:t>
      </w:r>
    </w:p>
    <w:p>
      <w:pPr>
        <w:pStyle w:val="BodyText"/>
      </w:pPr>
      <w:r>
        <w:t xml:space="preserve">Sincerely,</w:t>
      </w:r>
    </w:p>
    <w:p>
      <w:pPr>
        <w:pStyle w:val="BodyText"/>
      </w:pPr>
      <w:r>
        <w:br/>
      </w:r>
      <w:r>
        <w:br/>
      </w:r>
      <w:r>
        <w:br/>
      </w:r>
    </w:p>
    <w:p>
      <w:pPr>
        <w:pStyle w:val="BodyText"/>
      </w:pPr>
      <w:r>
        <w:t xml:space="preserve">Ahmad Al-Qasimi</w:t>
      </w:r>
    </w:p>
    <w:p>
      <w:pPr>
        <w:pStyle w:val="BodyText"/>
      </w:pPr>
      <w:r>
        <w:t xml:space="preserve">Riyadh Beauty Academy Student | Hairdressing Diploma Candidate (Expected 2024)</w:t>
      </w:r>
    </w:p>
    <w:p>
      <w:pPr>
        <w:pStyle w:val="BodyText"/>
      </w:pPr>
      <w:r>
        <w:t xml:space="preserve">Riyadh, Kingdom of Saudi Arabia</w:t>
      </w:r>
    </w:p>
    <w:p>
      <w:pPr>
        <w:pStyle w:val="BodyText"/>
      </w:pPr>
      <w:r>
        <w:t xml:space="preserve">Phone: +966 50 123 4567 | Email: ahmad.alqasimi@rbb.edu.sa</w:t>
      </w:r>
    </w:p>
    <w:p>
      <w:pPr>
        <w:pStyle w:val="BodyText"/>
      </w:pPr>
      <w:r>
        <w:t xml:space="preserve">This Internship Application Letter is written with deep respect for the cultural, professional, and aesthetic standards of Saudi Arabia Riyadh. It emphasizes alignment with Vision 2030's goals for professional development in the Kingdom's beauty sect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mailto:ahmad.alqasimi@rbb.edu.sa" TargetMode="External" /></Relationships>
</file>

<file path=word/_rels/footnotes.xml.rels><?xml version="1.0" encoding="UTF-8"?><Relationships xmlns="http://schemas.openxmlformats.org/package/2006/relationships"><Relationship Type="http://schemas.openxmlformats.org/officeDocument/2006/relationships/hyperlink" Id="rId22" Target="mailto:ahmad.alqasimi@rbb.edu.s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airdresser Position</dc:title>
  <dc:creator/>
  <dc:language>en</dc:language>
  <cp:keywords/>
  <dcterms:created xsi:type="dcterms:W3CDTF">2025-12-10T09:16:19Z</dcterms:created>
  <dcterms:modified xsi:type="dcterms:W3CDTF">2025-12-10T09:16:19Z</dcterms:modified>
</cp:coreProperties>
</file>

<file path=docProps/custom.xml><?xml version="1.0" encoding="utf-8"?>
<Properties xmlns="http://schemas.openxmlformats.org/officeDocument/2006/custom-properties" xmlns:vt="http://schemas.openxmlformats.org/officeDocument/2006/docPropsVTypes"/>
</file>